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08</w:t>
      </w:r>
      <w:r>
        <w:t xml:space="preserve"> </w:t>
      </w:r>
      <w:r>
        <w:t xml:space="preserve">06:12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0b1669f9466da2ca9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08T06:12:27Z</dcterms:created>
  <dcterms:modified xsi:type="dcterms:W3CDTF">2022-08-08T06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08 06:12:21</vt:lpwstr>
  </property>
</Properties>
</file>